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ty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rofessionnelle,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7-hydroxycitronellal; linalyl acetate; 2-benzylideneheptanal; α-hexylcinnamaldehyde; iso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Florale. Orangée. Verte. Hespérid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on applicable</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e poids corporel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ty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ty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onellol ; 7-hydroxycitronellal ; anisaldehyde ; linalyl acetate ; 2-benzylideneheptanal ; iso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ty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ty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38B900C-6E64-4A19-9B94-918FFD453DDB}"/>
</file>

<file path=customXml/itemProps3.xml><?xml version="1.0" encoding="utf-8"?>
<ds:datastoreItem xmlns:ds="http://schemas.openxmlformats.org/officeDocument/2006/customXml" ds:itemID="{73D234E5-431E-4EEB-8A72-97867EE22B61}"/>
</file>

<file path=customXml/itemProps4.xml><?xml version="1.0" encoding="utf-8"?>
<ds:datastoreItem xmlns:ds="http://schemas.openxmlformats.org/officeDocument/2006/customXml" ds:itemID="{F23B92D5-CB61-40C0-A51A-5EB45DAB672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